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439EA" w:rsidRPr="00F1652A" w:rsidRDefault="001439EA" w:rsidP="001439EA">
      <w:pPr>
        <w:rPr>
          <w:rFonts w:ascii="Arial" w:hAnsi="Arial" w:cs="Arial"/>
          <w:sz w:val="22"/>
          <w:szCs w:val="22"/>
          <w:lang w:val="pt-BR"/>
        </w:rPr>
      </w:pPr>
      <w:r w:rsidRPr="00F1652A">
        <w:rPr>
          <w:rFonts w:ascii="Arial" w:hAnsi="Arial" w:cs="Arial"/>
          <w:b/>
          <w:sz w:val="22"/>
          <w:szCs w:val="22"/>
          <w:lang w:val="pt-BR"/>
        </w:rPr>
        <w:t>ANEXO IV – Formulário de Inscrição PDEE PRINT-CAPES/UFSC</w:t>
      </w:r>
    </w:p>
    <w:p w:rsidR="001439EA" w:rsidRPr="00AB10C7" w:rsidRDefault="001439EA" w:rsidP="001439EA">
      <w:pPr>
        <w:jc w:val="center"/>
        <w:rPr>
          <w:rFonts w:ascii="Arial" w:hAnsi="Arial" w:cs="Arial"/>
          <w:b/>
        </w:rPr>
      </w:pPr>
      <w:r w:rsidRPr="00AB10C7">
        <w:rPr>
          <w:rFonts w:ascii="Arial" w:hAnsi="Arial" w:cs="Arial"/>
          <w:b/>
        </w:rPr>
        <w:t xml:space="preserve">FORMULÁRIO INSCRIÇÃO </w:t>
      </w:r>
    </w:p>
    <w:tbl>
      <w:tblPr>
        <w:tblStyle w:val="Tabelacomgrade"/>
        <w:tblW w:w="10207" w:type="dxa"/>
        <w:tblInd w:w="-601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8"/>
        <w:gridCol w:w="5529"/>
      </w:tblGrid>
      <w:tr w:rsidR="001439EA" w:rsidRPr="00AB10C7" w:rsidTr="00F1652A">
        <w:trPr>
          <w:trHeight w:val="567"/>
        </w:trPr>
        <w:tc>
          <w:tcPr>
            <w:tcW w:w="467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1439EA" w:rsidRPr="00AB10C7" w:rsidRDefault="001439EA" w:rsidP="001439EA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</w:rPr>
              <w:t>Nome do subprojeto</w:t>
            </w:r>
            <w:r w:rsidRPr="00AB10C7">
              <w:rPr>
                <w:rFonts w:ascii="Arial" w:hAnsi="Arial" w:cs="Arial"/>
                <w:b/>
              </w:rPr>
              <w:t>:</w:t>
            </w:r>
          </w:p>
        </w:tc>
        <w:tc>
          <w:tcPr>
            <w:tcW w:w="55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1439EA" w:rsidRPr="00AB10C7" w:rsidRDefault="001439EA" w:rsidP="001439EA">
            <w:pPr>
              <w:spacing w:after="200"/>
              <w:rPr>
                <w:rFonts w:ascii="Arial" w:hAnsi="Arial" w:cs="Arial"/>
                <w:sz w:val="22"/>
                <w:szCs w:val="22"/>
              </w:rPr>
            </w:pPr>
            <w:r w:rsidRPr="00AB10C7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  <w:tr w:rsidR="001439EA" w:rsidRPr="00F1652A" w:rsidTr="00F1652A">
        <w:tc>
          <w:tcPr>
            <w:tcW w:w="467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1439EA" w:rsidRPr="00F1652A" w:rsidRDefault="001439EA" w:rsidP="001439EA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  <w:r w:rsidRPr="00F1652A">
              <w:rPr>
                <w:rFonts w:ascii="Arial" w:hAnsi="Arial" w:cs="Arial"/>
                <w:b/>
              </w:rPr>
              <w:t>Nome do(a) Candidato (a):</w:t>
            </w:r>
          </w:p>
        </w:tc>
        <w:tc>
          <w:tcPr>
            <w:tcW w:w="55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1439EA" w:rsidRPr="00F1652A" w:rsidRDefault="001439EA" w:rsidP="001439EA">
            <w:pPr>
              <w:spacing w:after="20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1439EA" w:rsidRPr="00A5311A" w:rsidTr="00F1652A">
        <w:tc>
          <w:tcPr>
            <w:tcW w:w="467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1439EA" w:rsidRPr="00AB10C7" w:rsidRDefault="001439EA" w:rsidP="001439EA">
            <w:pPr>
              <w:spacing w:before="120" w:after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acionalidade:</w:t>
            </w:r>
          </w:p>
        </w:tc>
        <w:tc>
          <w:tcPr>
            <w:tcW w:w="55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1439EA" w:rsidRPr="00AB10C7" w:rsidRDefault="001439EA" w:rsidP="001439EA">
            <w:pPr>
              <w:spacing w:after="20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1439EA" w:rsidRPr="00F1652A" w:rsidTr="00F1652A">
        <w:tc>
          <w:tcPr>
            <w:tcW w:w="467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1439EA" w:rsidRPr="00F1652A" w:rsidRDefault="001439EA" w:rsidP="001439EA">
            <w:pPr>
              <w:spacing w:before="120" w:after="120"/>
              <w:rPr>
                <w:rFonts w:ascii="Arial" w:hAnsi="Arial" w:cs="Arial"/>
                <w:b/>
              </w:rPr>
            </w:pPr>
            <w:r w:rsidRPr="00F1652A">
              <w:rPr>
                <w:rFonts w:ascii="Arial" w:hAnsi="Arial" w:cs="Arial"/>
                <w:b/>
              </w:rPr>
              <w:t>Endereço e País de Residência:</w:t>
            </w:r>
          </w:p>
        </w:tc>
        <w:tc>
          <w:tcPr>
            <w:tcW w:w="55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1439EA" w:rsidRPr="00F1652A" w:rsidRDefault="001439EA" w:rsidP="001439EA">
            <w:pPr>
              <w:spacing w:after="20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1439EA" w:rsidRPr="00F1652A" w:rsidTr="00F1652A">
        <w:tc>
          <w:tcPr>
            <w:tcW w:w="467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1439EA" w:rsidRPr="00F1652A" w:rsidRDefault="001439EA" w:rsidP="001439EA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  <w:r w:rsidRPr="00F1652A">
              <w:rPr>
                <w:rFonts w:ascii="Arial" w:hAnsi="Arial" w:cs="Arial"/>
                <w:b/>
              </w:rPr>
              <w:t>CPF ou Nº do Passaporte:</w:t>
            </w:r>
          </w:p>
        </w:tc>
        <w:tc>
          <w:tcPr>
            <w:tcW w:w="55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1439EA" w:rsidRPr="00F1652A" w:rsidRDefault="001439EA" w:rsidP="001439EA">
            <w:pPr>
              <w:spacing w:after="20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1439EA" w:rsidRPr="00BD7B5F" w:rsidTr="00F1652A">
        <w:tc>
          <w:tcPr>
            <w:tcW w:w="467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1439EA" w:rsidRPr="00AB10C7" w:rsidRDefault="001439EA" w:rsidP="001439EA">
            <w:pPr>
              <w:spacing w:before="120" w:after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elefone para contato:</w:t>
            </w:r>
          </w:p>
        </w:tc>
        <w:tc>
          <w:tcPr>
            <w:tcW w:w="55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1439EA" w:rsidRPr="00AB10C7" w:rsidRDefault="001439EA" w:rsidP="001439EA">
            <w:pPr>
              <w:spacing w:after="20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1439EA" w:rsidRPr="00F1652A" w:rsidTr="00F1652A">
        <w:tc>
          <w:tcPr>
            <w:tcW w:w="467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1439EA" w:rsidRPr="00F1652A" w:rsidRDefault="001439EA" w:rsidP="001439EA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  <w:r w:rsidRPr="00F1652A">
              <w:rPr>
                <w:rFonts w:ascii="Arial" w:hAnsi="Arial" w:cs="Arial"/>
                <w:b/>
              </w:rPr>
              <w:t>Programa de Pós-Graduação para desenvolvimento das atividades:</w:t>
            </w:r>
          </w:p>
        </w:tc>
        <w:tc>
          <w:tcPr>
            <w:tcW w:w="55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1439EA" w:rsidRPr="00F1652A" w:rsidRDefault="001439EA" w:rsidP="001439EA">
            <w:pPr>
              <w:spacing w:after="20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1439EA" w:rsidRPr="00725A17" w:rsidTr="00F1652A">
        <w:tc>
          <w:tcPr>
            <w:tcW w:w="467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1439EA" w:rsidRDefault="001439EA" w:rsidP="001439EA">
            <w:pPr>
              <w:spacing w:before="120" w:after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Identificador ORCID:</w:t>
            </w:r>
          </w:p>
        </w:tc>
        <w:tc>
          <w:tcPr>
            <w:tcW w:w="55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1439EA" w:rsidRPr="00AB10C7" w:rsidRDefault="001439EA" w:rsidP="001439EA">
            <w:pPr>
              <w:spacing w:after="20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1439EA" w:rsidRPr="00725A17" w:rsidTr="00F1652A">
        <w:tc>
          <w:tcPr>
            <w:tcW w:w="467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1439EA" w:rsidRPr="00AB10C7" w:rsidRDefault="001439EA" w:rsidP="001439EA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</w:rPr>
              <w:t>Instituição da formação doutoral</w:t>
            </w:r>
            <w:r w:rsidRPr="00AB10C7">
              <w:rPr>
                <w:rFonts w:ascii="Arial" w:hAnsi="Arial" w:cs="Arial"/>
                <w:b/>
              </w:rPr>
              <w:t>:</w:t>
            </w:r>
          </w:p>
        </w:tc>
        <w:tc>
          <w:tcPr>
            <w:tcW w:w="55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1439EA" w:rsidRPr="00AB10C7" w:rsidRDefault="001439EA" w:rsidP="001439EA">
            <w:pPr>
              <w:spacing w:after="20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1439EA" w:rsidRPr="00725A17" w:rsidTr="00F1652A">
        <w:tc>
          <w:tcPr>
            <w:tcW w:w="467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1439EA" w:rsidRPr="00AB10C7" w:rsidRDefault="001439EA" w:rsidP="001439EA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</w:rPr>
              <w:t>Área de formação doutoral</w:t>
            </w:r>
            <w:r w:rsidRPr="00AB10C7">
              <w:rPr>
                <w:rFonts w:ascii="Arial" w:hAnsi="Arial" w:cs="Arial"/>
                <w:b/>
              </w:rPr>
              <w:t>:</w:t>
            </w:r>
          </w:p>
        </w:tc>
        <w:tc>
          <w:tcPr>
            <w:tcW w:w="55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1439EA" w:rsidRPr="00AB10C7" w:rsidRDefault="001439EA" w:rsidP="001439EA">
            <w:pPr>
              <w:spacing w:after="20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1439EA" w:rsidRPr="00F1652A" w:rsidTr="00F1652A">
        <w:tc>
          <w:tcPr>
            <w:tcW w:w="467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1439EA" w:rsidRPr="00F1652A" w:rsidRDefault="001439EA" w:rsidP="001439EA">
            <w:pPr>
              <w:spacing w:before="120" w:after="120"/>
              <w:rPr>
                <w:rFonts w:ascii="Arial" w:hAnsi="Arial" w:cs="Arial"/>
                <w:b/>
              </w:rPr>
            </w:pPr>
            <w:r w:rsidRPr="00F1652A">
              <w:rPr>
                <w:rFonts w:ascii="Arial" w:hAnsi="Arial" w:cs="Arial"/>
                <w:b/>
              </w:rPr>
              <w:t>Data de Defesa do Curso de Doutorado:</w:t>
            </w:r>
          </w:p>
        </w:tc>
        <w:tc>
          <w:tcPr>
            <w:tcW w:w="55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1439EA" w:rsidRPr="00F1652A" w:rsidRDefault="001439EA" w:rsidP="001439EA">
            <w:pPr>
              <w:spacing w:after="20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1439EA" w:rsidRPr="00F1652A" w:rsidTr="00F1652A">
        <w:tc>
          <w:tcPr>
            <w:tcW w:w="467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1439EA" w:rsidRPr="00F1652A" w:rsidRDefault="001439EA" w:rsidP="001439EA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  <w:r w:rsidRPr="00F1652A">
              <w:rPr>
                <w:rFonts w:ascii="Arial" w:hAnsi="Arial" w:cs="Arial"/>
                <w:b/>
              </w:rPr>
              <w:t>Instituição Estrangeira com o qual possui vínculo (para PDEE):</w:t>
            </w:r>
          </w:p>
        </w:tc>
        <w:tc>
          <w:tcPr>
            <w:tcW w:w="55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1439EA" w:rsidRPr="00F1652A" w:rsidRDefault="001439EA" w:rsidP="001439EA">
            <w:pPr>
              <w:spacing w:after="20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1439EA" w:rsidRPr="00725A17" w:rsidTr="00F1652A">
        <w:tc>
          <w:tcPr>
            <w:tcW w:w="467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1439EA" w:rsidRPr="00AB10C7" w:rsidRDefault="001439EA" w:rsidP="001439EA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</w:rPr>
              <w:t>Endereço eletrônico (e-mail)</w:t>
            </w:r>
            <w:r w:rsidRPr="00AB10C7">
              <w:rPr>
                <w:rFonts w:ascii="Arial" w:hAnsi="Arial" w:cs="Arial"/>
                <w:b/>
              </w:rPr>
              <w:t>:</w:t>
            </w:r>
          </w:p>
        </w:tc>
        <w:tc>
          <w:tcPr>
            <w:tcW w:w="55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1439EA" w:rsidRPr="00AB10C7" w:rsidRDefault="001439EA" w:rsidP="001439EA">
            <w:pPr>
              <w:spacing w:after="20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1439EA" w:rsidRPr="00F1652A" w:rsidTr="00F1652A">
        <w:tc>
          <w:tcPr>
            <w:tcW w:w="467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1439EA" w:rsidRPr="00AB10C7" w:rsidRDefault="001439EA" w:rsidP="001439EA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</w:rPr>
              <w:t>Modalidade para candidatura</w:t>
            </w:r>
            <w:r w:rsidRPr="00AB10C7">
              <w:rPr>
                <w:rFonts w:ascii="Arial" w:hAnsi="Arial" w:cs="Arial"/>
                <w:b/>
              </w:rPr>
              <w:t>:</w:t>
            </w:r>
          </w:p>
        </w:tc>
        <w:tc>
          <w:tcPr>
            <w:tcW w:w="55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1439EA" w:rsidRPr="00F1652A" w:rsidRDefault="001439EA" w:rsidP="001439EA">
            <w:pPr>
              <w:spacing w:before="120" w:after="120"/>
              <w:jc w:val="both"/>
              <w:rPr>
                <w:rFonts w:ascii="Arial" w:hAnsi="Arial"/>
                <w:b/>
                <w:sz w:val="22"/>
                <w:szCs w:val="22"/>
              </w:rPr>
            </w:pPr>
            <w:proofErr w:type="gramStart"/>
            <w:r w:rsidRPr="00F1652A">
              <w:rPr>
                <w:rFonts w:ascii="Arial" w:hAnsi="Arial" w:cs="Arial"/>
              </w:rPr>
              <w:t xml:space="preserve">(  </w:t>
            </w:r>
            <w:proofErr w:type="gramEnd"/>
            <w:r w:rsidRPr="00F1652A">
              <w:rPr>
                <w:rFonts w:ascii="Arial" w:hAnsi="Arial" w:cs="Arial"/>
              </w:rPr>
              <w:t xml:space="preserve"> ) </w:t>
            </w:r>
            <w:r w:rsidRPr="00F1652A">
              <w:rPr>
                <w:rFonts w:ascii="Arial" w:hAnsi="Arial"/>
                <w:b/>
                <w:sz w:val="22"/>
                <w:szCs w:val="22"/>
              </w:rPr>
              <w:t xml:space="preserve">Jovem Talento com Experiência no Exterior </w:t>
            </w:r>
          </w:p>
          <w:p w:rsidR="001439EA" w:rsidRPr="00F1652A" w:rsidRDefault="001439EA" w:rsidP="001439EA">
            <w:pPr>
              <w:spacing w:before="120" w:after="120"/>
              <w:jc w:val="both"/>
              <w:rPr>
                <w:rFonts w:ascii="Arial" w:hAnsi="Arial" w:cs="Arial"/>
              </w:rPr>
            </w:pPr>
            <w:proofErr w:type="gramStart"/>
            <w:r w:rsidRPr="00F1652A">
              <w:rPr>
                <w:rFonts w:ascii="Arial" w:hAnsi="Arial" w:cs="Arial"/>
              </w:rPr>
              <w:t xml:space="preserve">(  </w:t>
            </w:r>
            <w:proofErr w:type="gramEnd"/>
            <w:r w:rsidRPr="00F1652A">
              <w:rPr>
                <w:rFonts w:ascii="Arial" w:hAnsi="Arial" w:cs="Arial"/>
              </w:rPr>
              <w:t xml:space="preserve"> ) </w:t>
            </w:r>
            <w:r w:rsidRPr="00F1652A">
              <w:rPr>
                <w:rFonts w:ascii="Arial" w:hAnsi="Arial"/>
                <w:b/>
                <w:sz w:val="22"/>
                <w:szCs w:val="22"/>
              </w:rPr>
              <w:t>Pós-Doutorado com Experiência no Exterior</w:t>
            </w:r>
          </w:p>
        </w:tc>
      </w:tr>
      <w:tr w:rsidR="001439EA" w:rsidRPr="00AB10C7" w:rsidTr="00F1652A">
        <w:tc>
          <w:tcPr>
            <w:tcW w:w="467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1439EA" w:rsidRPr="00AB10C7" w:rsidRDefault="001439EA" w:rsidP="001439EA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  <w:r w:rsidRPr="00AB10C7">
              <w:rPr>
                <w:rFonts w:ascii="Arial" w:hAnsi="Arial" w:cs="Arial"/>
                <w:b/>
              </w:rPr>
              <w:t>Período de Início:</w:t>
            </w:r>
          </w:p>
        </w:tc>
        <w:tc>
          <w:tcPr>
            <w:tcW w:w="552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1439EA" w:rsidRPr="00AB10C7" w:rsidRDefault="001439EA" w:rsidP="001439EA">
            <w:pPr>
              <w:spacing w:before="120" w:after="120"/>
              <w:rPr>
                <w:rFonts w:ascii="Arial" w:hAnsi="Arial" w:cs="Arial"/>
              </w:rPr>
            </w:pPr>
            <w:proofErr w:type="gramStart"/>
            <w:r w:rsidRPr="00AB10C7">
              <w:rPr>
                <w:rFonts w:ascii="Arial" w:hAnsi="Arial" w:cs="Arial"/>
              </w:rPr>
              <w:t xml:space="preserve">(  </w:t>
            </w:r>
            <w:proofErr w:type="gramEnd"/>
            <w:r w:rsidRPr="00AB10C7">
              <w:rPr>
                <w:rFonts w:ascii="Arial" w:hAnsi="Arial" w:cs="Arial"/>
              </w:rPr>
              <w:t xml:space="preserve">  ) I = 01/10 a 31/12/2019</w:t>
            </w:r>
          </w:p>
          <w:p w:rsidR="001439EA" w:rsidRPr="00AB10C7" w:rsidRDefault="001439EA" w:rsidP="001439EA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proofErr w:type="gramStart"/>
            <w:r>
              <w:rPr>
                <w:rFonts w:ascii="Arial" w:hAnsi="Arial" w:cs="Arial"/>
              </w:rPr>
              <w:t xml:space="preserve">(  </w:t>
            </w:r>
            <w:proofErr w:type="gramEnd"/>
            <w:r>
              <w:rPr>
                <w:rFonts w:ascii="Arial" w:hAnsi="Arial" w:cs="Arial"/>
              </w:rPr>
              <w:t xml:space="preserve">  ) II = 01/01 a 31/03</w:t>
            </w:r>
            <w:r w:rsidRPr="00AB10C7">
              <w:rPr>
                <w:rFonts w:ascii="Arial" w:hAnsi="Arial" w:cs="Arial"/>
              </w:rPr>
              <w:t>/2020</w:t>
            </w:r>
          </w:p>
        </w:tc>
      </w:tr>
    </w:tbl>
    <w:p w:rsidR="001439EA" w:rsidRDefault="001439EA" w:rsidP="001439EA">
      <w:pPr>
        <w:pBdr>
          <w:bottom w:val="single" w:sz="4" w:space="1" w:color="auto"/>
        </w:pBdr>
        <w:ind w:right="-994" w:hanging="709"/>
        <w:rPr>
          <w:rFonts w:ascii="Arial" w:hAnsi="Arial"/>
          <w:b/>
        </w:rPr>
      </w:pPr>
    </w:p>
    <w:p w:rsidR="001439EA" w:rsidRPr="00F1652A" w:rsidRDefault="001439EA" w:rsidP="001439EA">
      <w:pPr>
        <w:pBdr>
          <w:bottom w:val="single" w:sz="4" w:space="1" w:color="auto"/>
        </w:pBdr>
        <w:ind w:right="-994" w:hanging="709"/>
        <w:rPr>
          <w:rFonts w:ascii="Arial" w:hAnsi="Arial"/>
          <w:b/>
          <w:lang w:val="pt-BR"/>
        </w:rPr>
      </w:pPr>
      <w:r w:rsidRPr="00F1652A">
        <w:rPr>
          <w:rFonts w:ascii="Arial" w:hAnsi="Arial"/>
          <w:b/>
          <w:lang w:val="pt-BR"/>
        </w:rPr>
        <w:t>DECLARAÇÃO:</w:t>
      </w:r>
    </w:p>
    <w:p w:rsidR="001439EA" w:rsidRPr="00F1652A" w:rsidRDefault="001439EA" w:rsidP="001439EA">
      <w:pPr>
        <w:ind w:left="-709"/>
        <w:jc w:val="both"/>
        <w:rPr>
          <w:rFonts w:ascii="Arial" w:hAnsi="Arial"/>
          <w:lang w:val="pt-BR"/>
        </w:rPr>
      </w:pPr>
      <w:r w:rsidRPr="00F1652A">
        <w:rPr>
          <w:rFonts w:ascii="Arial" w:hAnsi="Arial"/>
          <w:lang w:val="pt-BR"/>
        </w:rPr>
        <w:t xml:space="preserve">Declaro para os devidos fins que estou ciente do disposto no i) EDITAL </w:t>
      </w:r>
      <w:proofErr w:type="spellStart"/>
      <w:r w:rsidRPr="00F1652A">
        <w:rPr>
          <w:rFonts w:ascii="Arial" w:hAnsi="Arial"/>
          <w:lang w:val="pt-BR"/>
        </w:rPr>
        <w:t>N.</w:t>
      </w:r>
      <w:r w:rsidRPr="00F1652A">
        <w:rPr>
          <w:rFonts w:ascii="Arial" w:hAnsi="Arial"/>
          <w:vertAlign w:val="superscript"/>
          <w:lang w:val="pt-BR"/>
        </w:rPr>
        <w:t>o</w:t>
      </w:r>
      <w:proofErr w:type="spellEnd"/>
      <w:r w:rsidRPr="00F1652A">
        <w:rPr>
          <w:rFonts w:ascii="Arial" w:hAnsi="Arial"/>
          <w:lang w:val="pt-BR"/>
        </w:rPr>
        <w:t xml:space="preserve"> </w:t>
      </w:r>
      <w:r w:rsidR="00A11A62">
        <w:rPr>
          <w:rFonts w:ascii="Arial" w:hAnsi="Arial"/>
          <w:lang w:val="pt-BR"/>
        </w:rPr>
        <w:t>04</w:t>
      </w:r>
      <w:bookmarkStart w:id="0" w:name="_GoBack"/>
      <w:bookmarkEnd w:id="0"/>
      <w:r w:rsidRPr="00F1652A">
        <w:rPr>
          <w:lang w:val="pt-BR"/>
        </w:rPr>
        <w:t xml:space="preserve"> -</w:t>
      </w:r>
      <w:r>
        <w:rPr>
          <w:lang w:val="pt-BR"/>
        </w:rPr>
        <w:t xml:space="preserve"> </w:t>
      </w:r>
      <w:r w:rsidRPr="00B837BA">
        <w:rPr>
          <w:rFonts w:ascii="Arial" w:hAnsi="Arial"/>
          <w:lang w:val="pt-BR"/>
        </w:rPr>
        <w:t xml:space="preserve">Programa de Pós-Graduação em ENGENHARIA DE ALIMENTOS </w:t>
      </w:r>
      <w:r w:rsidRPr="00F1652A">
        <w:rPr>
          <w:rFonts w:ascii="Arial" w:hAnsi="Arial"/>
          <w:lang w:val="pt-BR"/>
        </w:rPr>
        <w:t xml:space="preserve">/2019, </w:t>
      </w:r>
      <w:proofErr w:type="spellStart"/>
      <w:r w:rsidRPr="00F1652A">
        <w:rPr>
          <w:rFonts w:ascii="Arial" w:hAnsi="Arial"/>
          <w:lang w:val="pt-BR"/>
        </w:rPr>
        <w:t>ii</w:t>
      </w:r>
      <w:proofErr w:type="spellEnd"/>
      <w:r w:rsidRPr="00F1652A">
        <w:rPr>
          <w:rFonts w:ascii="Arial" w:hAnsi="Arial"/>
          <w:lang w:val="pt-BR"/>
        </w:rPr>
        <w:t xml:space="preserve">) no </w:t>
      </w:r>
      <w:r w:rsidRPr="00F1652A">
        <w:rPr>
          <w:rFonts w:ascii="Arial" w:hAnsi="Arial" w:cs="Arial"/>
          <w:lang w:val="pt-BR"/>
        </w:rPr>
        <w:t>regulamento de bolsas da CAPES</w:t>
      </w:r>
      <w:r w:rsidRPr="00F1652A">
        <w:rPr>
          <w:rFonts w:ascii="Arial" w:hAnsi="Arial"/>
          <w:lang w:val="pt-BR"/>
        </w:rPr>
        <w:t>, declarando que estou realizando</w:t>
      </w:r>
      <w:r w:rsidRPr="00F1652A">
        <w:rPr>
          <w:rFonts w:ascii="Arial" w:hAnsi="Arial" w:cs="Arial"/>
          <w:lang w:val="pt-BR"/>
        </w:rPr>
        <w:t xml:space="preserve"> uma única inscrição neste edital .</w:t>
      </w:r>
    </w:p>
    <w:p w:rsidR="001439EA" w:rsidRDefault="001439EA" w:rsidP="001439EA">
      <w:pPr>
        <w:rPr>
          <w:rFonts w:ascii="Arial" w:hAnsi="Arial"/>
          <w:lang w:val="pt-BR"/>
        </w:rPr>
      </w:pPr>
    </w:p>
    <w:p w:rsidR="001439EA" w:rsidRPr="00F1652A" w:rsidRDefault="001439EA" w:rsidP="001439EA">
      <w:pPr>
        <w:rPr>
          <w:rFonts w:ascii="Arial" w:hAnsi="Arial"/>
          <w:lang w:val="pt-BR"/>
        </w:rPr>
      </w:pPr>
      <w:r w:rsidRPr="00F1652A">
        <w:rPr>
          <w:rFonts w:ascii="Arial" w:hAnsi="Arial"/>
          <w:lang w:val="pt-BR"/>
        </w:rPr>
        <w:t>Data: ____/___/2019</w:t>
      </w:r>
    </w:p>
    <w:p w:rsidR="001439EA" w:rsidRDefault="001439EA" w:rsidP="001439EA">
      <w:pPr>
        <w:rPr>
          <w:rFonts w:ascii="Arial" w:hAnsi="Arial"/>
          <w:sz w:val="22"/>
          <w:lang w:val="pt-BR"/>
        </w:rPr>
      </w:pPr>
    </w:p>
    <w:p w:rsidR="001439EA" w:rsidRDefault="001439EA" w:rsidP="001439EA">
      <w:pPr>
        <w:rPr>
          <w:rFonts w:ascii="Arial" w:hAnsi="Arial"/>
          <w:sz w:val="22"/>
          <w:lang w:val="pt-BR"/>
        </w:rPr>
      </w:pPr>
    </w:p>
    <w:p w:rsidR="001439EA" w:rsidRDefault="001439EA" w:rsidP="001439EA">
      <w:pPr>
        <w:rPr>
          <w:rFonts w:ascii="Arial" w:hAnsi="Arial"/>
          <w:sz w:val="22"/>
          <w:lang w:val="pt-BR"/>
        </w:rPr>
      </w:pPr>
    </w:p>
    <w:p w:rsidR="001439EA" w:rsidRDefault="001439EA" w:rsidP="001439EA">
      <w:pPr>
        <w:rPr>
          <w:rFonts w:ascii="Arial" w:hAnsi="Arial"/>
          <w:lang w:val="pt-BR"/>
        </w:rPr>
      </w:pPr>
      <w:r w:rsidRPr="00F1652A">
        <w:rPr>
          <w:rFonts w:ascii="Arial" w:hAnsi="Arial"/>
          <w:sz w:val="22"/>
          <w:lang w:val="pt-BR"/>
        </w:rPr>
        <w:t>Assinatura do(a) candidato(a)</w:t>
      </w:r>
      <w:r w:rsidRPr="00F1652A">
        <w:rPr>
          <w:rFonts w:ascii="Arial" w:hAnsi="Arial"/>
          <w:lang w:val="pt-BR"/>
        </w:rPr>
        <w:t>:  __________________________________________</w:t>
      </w:r>
    </w:p>
    <w:p w:rsidR="001439EA" w:rsidRPr="00F1652A" w:rsidRDefault="001439EA" w:rsidP="001439EA">
      <w:pPr>
        <w:rPr>
          <w:rFonts w:ascii="Arial" w:hAnsi="Arial"/>
          <w:sz w:val="22"/>
          <w:lang w:val="pt-BR"/>
        </w:rPr>
      </w:pPr>
    </w:p>
    <w:p w:rsidR="001439EA" w:rsidRDefault="001439EA" w:rsidP="001439EA">
      <w:pPr>
        <w:spacing w:after="200" w:line="276" w:lineRule="auto"/>
        <w:rPr>
          <w:rFonts w:ascii="Arial" w:hAnsi="Arial"/>
          <w:sz w:val="22"/>
          <w:lang w:val="pt-BR"/>
        </w:rPr>
      </w:pPr>
    </w:p>
    <w:p w:rsidR="001439EA" w:rsidRPr="00F1652A" w:rsidRDefault="001439EA" w:rsidP="001439EA">
      <w:pPr>
        <w:spacing w:after="200" w:line="276" w:lineRule="auto"/>
        <w:rPr>
          <w:rFonts w:ascii="Arial" w:hAnsi="Arial" w:cs="Arial"/>
          <w:b/>
          <w:sz w:val="22"/>
          <w:szCs w:val="22"/>
          <w:lang w:val="pt-BR"/>
        </w:rPr>
      </w:pPr>
      <w:r w:rsidRPr="00F1652A">
        <w:rPr>
          <w:rFonts w:ascii="Arial" w:hAnsi="Arial"/>
          <w:sz w:val="22"/>
          <w:lang w:val="pt-BR"/>
        </w:rPr>
        <w:t>Assinatura do(a) docente anfitrião(ã)</w:t>
      </w:r>
      <w:r w:rsidRPr="00F1652A">
        <w:rPr>
          <w:rFonts w:ascii="Arial" w:hAnsi="Arial"/>
          <w:lang w:val="pt-BR"/>
        </w:rPr>
        <w:t>:  _____________________________________</w:t>
      </w:r>
    </w:p>
    <w:p w:rsidR="001439EA" w:rsidRPr="007B6CB2" w:rsidRDefault="001439EA" w:rsidP="001439EA">
      <w:pPr>
        <w:spacing w:line="276" w:lineRule="auto"/>
        <w:jc w:val="center"/>
        <w:rPr>
          <w:rFonts w:ascii="Arial" w:hAnsi="Arial" w:cs="Arial"/>
          <w:b/>
          <w:sz w:val="22"/>
          <w:szCs w:val="22"/>
          <w:lang w:val="pt-BR"/>
        </w:rPr>
      </w:pPr>
    </w:p>
    <w:p w:rsidR="0028787A" w:rsidRPr="001439EA" w:rsidRDefault="0028787A">
      <w:pPr>
        <w:rPr>
          <w:lang w:val="pt-BR"/>
        </w:rPr>
      </w:pPr>
    </w:p>
    <w:sectPr w:rsidR="0028787A" w:rsidRPr="001439EA" w:rsidSect="00F1652A">
      <w:footerReference w:type="default" r:id="rId6"/>
      <w:headerReference w:type="first" r:id="rId7"/>
      <w:footnotePr>
        <w:pos w:val="beneathText"/>
      </w:footnotePr>
      <w:pgSz w:w="11907" w:h="16840" w:code="9"/>
      <w:pgMar w:top="827" w:right="1134" w:bottom="719" w:left="1701" w:header="540" w:footer="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D7EEE" w:rsidRDefault="00DD7EEE" w:rsidP="001439EA">
      <w:r>
        <w:separator/>
      </w:r>
    </w:p>
  </w:endnote>
  <w:endnote w:type="continuationSeparator" w:id="0">
    <w:p w:rsidR="00DD7EEE" w:rsidRDefault="00DD7EEE" w:rsidP="001439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526706377"/>
      <w:docPartObj>
        <w:docPartGallery w:val="Page Numbers (Bottom of Page)"/>
        <w:docPartUnique/>
      </w:docPartObj>
    </w:sdtPr>
    <w:sdtEndPr/>
    <w:sdtContent>
      <w:p w:rsidR="000E512D" w:rsidRDefault="00DD7EEE">
        <w:pPr>
          <w:pStyle w:val="Rodap"/>
          <w:jc w:val="right"/>
        </w:pPr>
        <w:r>
          <w:fldChar w:fldCharType="begin"/>
        </w:r>
        <w:r>
          <w:instrText>PAGE   \* MERGEFOR</w:instrText>
        </w:r>
        <w:r>
          <w:instrText>MAT</w:instrText>
        </w:r>
        <w:r>
          <w:fldChar w:fldCharType="separate"/>
        </w:r>
        <w:r w:rsidRPr="00491389">
          <w:rPr>
            <w:noProof/>
            <w:lang w:val="pt-BR"/>
          </w:rPr>
          <w:t>5</w:t>
        </w:r>
        <w:r>
          <w:fldChar w:fldCharType="end"/>
        </w:r>
      </w:p>
    </w:sdtContent>
  </w:sdt>
  <w:p w:rsidR="000E512D" w:rsidRDefault="00DD7EEE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D7EEE" w:rsidRDefault="00DD7EEE" w:rsidP="001439EA">
      <w:r>
        <w:separator/>
      </w:r>
    </w:p>
  </w:footnote>
  <w:footnote w:type="continuationSeparator" w:id="0">
    <w:p w:rsidR="00DD7EEE" w:rsidRDefault="00DD7EEE" w:rsidP="001439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E512D" w:rsidRPr="00A505E8" w:rsidRDefault="00DD7EEE" w:rsidP="00F1652A">
    <w:pPr>
      <w:pStyle w:val="Cabealho"/>
      <w:jc w:val="center"/>
      <w:rPr>
        <w:sz w:val="16"/>
        <w:szCs w:val="16"/>
        <w:lang w:val="pt-BR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zNzAwNrAwNDIyMjVS0lEKTi0uzszPAykwrAUAIQsvFiwAAAA="/>
  </w:docVars>
  <w:rsids>
    <w:rsidRoot w:val="001439EA"/>
    <w:rsid w:val="000B1380"/>
    <w:rsid w:val="001439EA"/>
    <w:rsid w:val="0028787A"/>
    <w:rsid w:val="00667F7E"/>
    <w:rsid w:val="007C4F47"/>
    <w:rsid w:val="00A11A62"/>
    <w:rsid w:val="00C541B7"/>
    <w:rsid w:val="00D54612"/>
    <w:rsid w:val="00DD7E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7C467C"/>
  <w15:chartTrackingRefBased/>
  <w15:docId w15:val="{4073D4A9-F8C7-4905-BA87-FECA0E895E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39E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rsid w:val="001439EA"/>
    <w:pPr>
      <w:tabs>
        <w:tab w:val="center" w:pos="4419"/>
        <w:tab w:val="right" w:pos="8838"/>
      </w:tabs>
    </w:pPr>
    <w:rPr>
      <w:rFonts w:eastAsia="Calibri"/>
    </w:rPr>
  </w:style>
  <w:style w:type="character" w:customStyle="1" w:styleId="CabealhoChar">
    <w:name w:val="Cabeçalho Char"/>
    <w:basedOn w:val="Fontepargpadro"/>
    <w:link w:val="Cabealho"/>
    <w:rsid w:val="001439EA"/>
    <w:rPr>
      <w:rFonts w:ascii="Times New Roman" w:eastAsia="Calibri" w:hAnsi="Times New Roman" w:cs="Times New Roman"/>
      <w:sz w:val="24"/>
      <w:szCs w:val="24"/>
    </w:rPr>
  </w:style>
  <w:style w:type="paragraph" w:styleId="Rodap">
    <w:name w:val="footer"/>
    <w:basedOn w:val="Normal"/>
    <w:link w:val="RodapChar"/>
    <w:uiPriority w:val="99"/>
    <w:rsid w:val="001439EA"/>
    <w:pPr>
      <w:tabs>
        <w:tab w:val="center" w:pos="4419"/>
        <w:tab w:val="right" w:pos="8838"/>
      </w:tabs>
    </w:pPr>
    <w:rPr>
      <w:rFonts w:eastAsia="Calibri"/>
    </w:rPr>
  </w:style>
  <w:style w:type="character" w:customStyle="1" w:styleId="RodapChar">
    <w:name w:val="Rodapé Char"/>
    <w:basedOn w:val="Fontepargpadro"/>
    <w:link w:val="Rodap"/>
    <w:uiPriority w:val="99"/>
    <w:rsid w:val="001439EA"/>
    <w:rPr>
      <w:rFonts w:ascii="Times New Roman" w:eastAsia="Calibri" w:hAnsi="Times New Roman" w:cs="Times New Roman"/>
      <w:sz w:val="24"/>
      <w:szCs w:val="24"/>
    </w:rPr>
  </w:style>
  <w:style w:type="table" w:styleId="Tabelacomgrade">
    <w:name w:val="Table Grid"/>
    <w:basedOn w:val="Tabelanormal"/>
    <w:uiPriority w:val="59"/>
    <w:rsid w:val="001439EA"/>
    <w:pPr>
      <w:spacing w:after="0" w:line="240" w:lineRule="auto"/>
    </w:pPr>
    <w:rPr>
      <w:rFonts w:ascii="Calibri" w:eastAsia="Calibri" w:hAnsi="Calibri" w:cs="Times New Roman"/>
      <w:sz w:val="20"/>
      <w:szCs w:val="20"/>
      <w:lang w:val="pt-BR" w:eastAsia="pt-BR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</TotalTime>
  <Pages>1</Pages>
  <Words>174</Words>
  <Characters>996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ão Borges Laurindo</dc:creator>
  <cp:keywords/>
  <dc:description/>
  <cp:lastModifiedBy>João Borges Laurindo</cp:lastModifiedBy>
  <cp:revision>2</cp:revision>
  <dcterms:created xsi:type="dcterms:W3CDTF">2019-04-25T12:47:00Z</dcterms:created>
  <dcterms:modified xsi:type="dcterms:W3CDTF">2019-04-25T20:07:00Z</dcterms:modified>
</cp:coreProperties>
</file>